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7FECCE" w14:textId="362E54BB" w:rsidR="00457452" w:rsidRDefault="00457452">
      <w:r>
        <w:t xml:space="preserve">Projete um controlad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(z)</m:t>
        </m:r>
      </m:oMath>
      <w:r>
        <w:t xml:space="preserve"> </w:t>
      </w:r>
      <w:r w:rsidR="003E3E98">
        <w:t>pa</w:t>
      </w:r>
      <w:r>
        <w:t xml:space="preserve">ra que o erro em regime estacionário seja nulo para entrada degrau unitário e que tenha margem de fase de 30º </w:t>
      </w:r>
    </w:p>
    <w:p w14:paraId="7F6160E8" w14:textId="77777777" w:rsidR="00457452" w:rsidRDefault="00457452"/>
    <w:p w14:paraId="1B3C0B7B" w14:textId="77777777" w:rsidR="00457452" w:rsidRDefault="00457452"/>
    <w:p w14:paraId="02F66DF0" w14:textId="77777777" w:rsidR="00457452" w:rsidRDefault="00457452"/>
    <w:p w14:paraId="4B126CB0" w14:textId="699136F6" w:rsidR="00630E52" w:rsidRDefault="00457452">
      <w:r>
        <w:rPr>
          <w:noProof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1F3696D9" wp14:editId="197F8A8C">
                <wp:simplePos x="0" y="0"/>
                <wp:positionH relativeFrom="column">
                  <wp:posOffset>326390</wp:posOffset>
                </wp:positionH>
                <wp:positionV relativeFrom="paragraph">
                  <wp:posOffset>-12700</wp:posOffset>
                </wp:positionV>
                <wp:extent cx="5389315" cy="1136395"/>
                <wp:effectExtent l="38100" t="38100" r="40005" b="45085"/>
                <wp:wrapNone/>
                <wp:docPr id="46" name="Tinta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>
                        <a:off x="0" y="0"/>
                        <a:ext cx="5389315" cy="11363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279268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Tinta 46" o:spid="_x0000_s1026" type="#_x0000_t75" style="position:absolute;margin-left:25pt;margin-top:-1.7pt;width:425.75pt;height:90.9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">
                <v:imagedata r:id="rId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3DFAE0D0" wp14:editId="4536A137">
                <wp:simplePos x="0" y="0"/>
                <wp:positionH relativeFrom="column">
                  <wp:posOffset>-189230</wp:posOffset>
                </wp:positionH>
                <wp:positionV relativeFrom="paragraph">
                  <wp:posOffset>43815</wp:posOffset>
                </wp:positionV>
                <wp:extent cx="2209800" cy="557965"/>
                <wp:effectExtent l="38100" t="38100" r="57150" b="52070"/>
                <wp:wrapNone/>
                <wp:docPr id="16" name="Tinta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2209800" cy="5579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EBA0A2" id="Tinta 16" o:spid="_x0000_s1026" type="#_x0000_t75" style="position:absolute;margin-left:-15.6pt;margin-top:2.75pt;width:175.4pt;height:45.3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">
                <v:imagedata r:id="rId7" o:title=""/>
              </v:shape>
            </w:pict>
          </mc:Fallback>
        </mc:AlternateContent>
      </w:r>
    </w:p>
    <w:sectPr w:rsidR="00630E5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NjEyMDM2NDa2NDdU0lEKTi0uzszPAykwrAUA9KJqkCwAAAA="/>
  </w:docVars>
  <w:rsids>
    <w:rsidRoot w:val="00E069AA"/>
    <w:rsid w:val="001032B6"/>
    <w:rsid w:val="003E3E98"/>
    <w:rsid w:val="00457452"/>
    <w:rsid w:val="008241C9"/>
    <w:rsid w:val="009114F0"/>
    <w:rsid w:val="00B85587"/>
    <w:rsid w:val="00CA4D7D"/>
    <w:rsid w:val="00E069AA"/>
    <w:rsid w:val="00EB3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EA9EF1"/>
  <w15:chartTrackingRefBased/>
  <w15:docId w15:val="{C6D35D4E-0F66-4D0C-B968-BC17DFE56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587"/>
    <w:pPr>
      <w:spacing w:after="0" w:line="276" w:lineRule="auto"/>
    </w:pPr>
    <w:rPr>
      <w:rFonts w:ascii="Arial" w:eastAsia="Arial" w:hAnsi="Arial" w:cs="Arial"/>
      <w:lang w:val="pt-BR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45745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ink/ink2.xml"/><Relationship Id="rId5" Type="http://schemas.openxmlformats.org/officeDocument/2006/relationships/image" Target="media/image1.png"/><Relationship Id="rId4" Type="http://schemas.openxmlformats.org/officeDocument/2006/relationships/customXml" Target="ink/ink1.xml"/><Relationship Id="rId9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20T08:23:46.93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772 200 8546,'0'0'6645,"-15"1"-6425,30 31-13,-1 22 236,-3 2 0,-2 0-1,1 67 1,-4-52-128,14 624 1046,-20-601-1278,10 201 1519,-10-293-1574,-1 21 74,0-22-98,1-1 1,0 1-1,0 0 1,1 0-1,-1 0 1,0 0 0,0 0-1,0-1 1,0 1-1,1 0 1,-1 0-1,0 0 1,1-1-1,-1 1 1,1 0-1,-1 0 1,1-1-1,-1 1 1,1 0 0,-1-1-1,1 1 1,0-1-1,-1 1 1,1-1-1,1 1 1,-1 0 45,-1 65 684,2-66-627,38-2-125,1-1 0,69-16 0,20-2 69,233 13 4,-231 9-31,163-18 1,-87-3 10,216 7-1,-417 13-29,56 0 173,97-12-1,-159 11-124,0 0 0,0 0-1,0 0 1,0 0 0,0 0-1,0 0 1,0 0-1,-1-1 1,1 1 0,0 0-1,-1-1 1,1 1 0,-1 0-1,0-1 1,1 1 0,-1 0-1,0-1 1,0 1-1,0-1 1,0 1 0,0-1-1,0-1 1,-1-50-409,0 36 428,16-274-619,0-1-105,-15-317 1121,0 608-379,1 1-82,-1-1 0,0 0 0,0 0-1,0 0 1,0 0 0,0 1 0,0-1 0,0 0-1,0 0 1,0 0 0,0 0 0,0 1 0,-1-1 0,1 0-1,0 0 1,0 0 0,-1 1 0,1-1 0,-1 0-1,0-1 1,-11-4-7,-1 0 1,1 1-1,-1 0 0,0 1 0,0 1 1,-1 0-1,1 1 0,-20-2 0,-120 4-36,73 2 58,-1611-2 393,1689 0-671,42 0-8452,-20 0 33</inkml:trace>
  <inkml:trace contextRef="#ctx0" brushRef="#br0" timeOffset="417.31">5374 808 9178,'0'0'6177,"-30"159"-5857,30-96 40,0 3 145,0-6 47,0-5-104,0-13-200,10-9-104,-10-9-72,0-12-72</inkml:trace>
  <inkml:trace contextRef="#ctx0" brushRef="#br0" timeOffset="781.28">5253 720 9234,'0'0'5314,"34"10"-5047,109 35-140,-125-39-89,-1 1 0,0 0-1,0 1 1,-1 1 0,0 1 0,0 0 0,-1 1 0,-1 0 0,0 1 0,24 27-1,-30-28 112,0-1 0,-1 2-1,-1-1 1,0 1 0,0 0-1,-1 0 1,0 1 0,-1 0-1,-1 0 1,0-1 0,-1 2-1,0-1 1,-1 24 0,0-8 160,0-16-173,-1 1 0,0-1-1,0 1 1,-2-1-1,1 1 1,-2-1 0,0 0-1,0 0 1,-10 22-1,4-17 27,-2-1-1,0-1 1,0 0-1,-2-1 0,-23 24 1,29-33-145,0 0 0,0 0 1,0-1-1,0 0 0,-1-1 1,0 0-1,0 0 0,0 0 1,-1-1-1,1 0 0,-1-1 1,0 0-1,1 0 0,-1-1 1,-10 0-1,19-1-71,-1 0 0,1 0 1,0 0-1,-1 0 0,1 0 0,0 0 0,-1 0 1,1 0-1,0 0 0,0 0 0,-1 0 0,1-1 0,0 1 1,-1 0-1,1 0 0,0 0 0,0 0 0,-1-1 1,1 1-1,0 0 0,0 0 0,-1-1 0,1 1 1,0 0-1,0 0 0,0-1 0,0 1 0,-1 0 0,1-1 1,0 1-1,0 0 0,0-1 0,0 1 0,0 0 1,0-1-1,0 1 0,0 0 0,0 0 0,0-1 1,0 1-1,0-1 0,0 0-185,0 0 0,1 1-1,-1-1 1,0 0 0,1 0 0,-1 0 0,0 1 0,1-1 0,-1 0 0,1 0-1,0 1 1,-1-1 0,1 0 0,-1 1 0,1-1 0,0 1 0,-1-1-1,1 1 1,1-1 0,17-6-4523</inkml:trace>
  <inkml:trace contextRef="#ctx0" brushRef="#br0" timeOffset="1186.54">5825 1448 10042,'0'0'9465,"5"-32"-9232,16-106-85,26-91 445,-10 55-447,-30 135-151,-2 14-31,-1 0-1,0-34 0,6 66-169,-4 8 205,0-1 1,-1 1-1,-1 0 0,4 26 1,3 10 256,46 190 87,6 27-128,-62-267-217,11 36-2897,-7-29 377,-2-24 179,-3-17-2037,0-6-670</inkml:trace>
  <inkml:trace contextRef="#ctx0" brushRef="#br0" timeOffset="1565.36">5875 1041 9338,'0'0'8682,"160"6"-8682,-69-3-1328,-31 0-1521,0-3-2416</inkml:trace>
  <inkml:trace contextRef="#ctx0" brushRef="#br0" timeOffset="1901.08">6867 937 10042,'0'0'6795,"35"-1"-6496,211-10-61,16 7 375,-175 5-345,-86-1-419,0-1 0,0 1 0,-1 0 0,1-1 0,0 1 0,-1-1 0,1 1 0,0-1 1,-1 1-1,1-1 0,-1 1 0,1-1 0,-1 0 0,1 1 0,-1-1 0,1 0 0,-1 1 0,0-1 1,1 0-1,-1 0 0,0 1 0,0-1 0,0 0 0,1 0 0,-1 1 0,0-1 0,0 0 1,0 0-1,0-1 0,1-3-1705,7-12-3487</inkml:trace>
  <inkml:trace contextRef="#ctx0" brushRef="#br0" timeOffset="2333.18">7450 639 4297,'0'0'10094,"28"18"-9351,91 56-200,-112-69-392,0-1 0,0 1 0,0 0 0,-1 0 0,1 1 1,-2 0-1,1 0 0,0 1 0,-1-1 0,5 10 0,-7-9 121,-1-1 1,-1 1-1,1-1 0,-1 1 0,0 0 0,0 0 0,-1-1 0,-1 13 0,1-13-148,0-2-105,-1 0 0,1 1 0,-1-1 0,-1 0 0,1 0 0,-1 0 0,1 1 0,-1-2 1,0 1-1,-1 0 0,1 0 0,-6 6 0,-15 27-1639,18-23-426,1 0 0,0 1 0,-3 20 0,5 1-4141</inkml:trace>
  <inkml:trace contextRef="#ctx0" brushRef="#br0" timeOffset="2665.31">7900 44 208,'0'0'12513,"0"6"-11606,8 193 3630,21 108-2480,-6-73-1317,25 526 695,-47-745-1418,9 236 439,-9-96-414,11-207-8100,-4 17 1038</inkml:trace>
  <inkml:trace contextRef="#ctx0" brushRef="#br0" timeOffset="4368.24">7810 7 8266,'0'0'6707,"3"0"-6453,211 16 3258,-8 0-2962,472-42 1051,-222 15 195,-299 13-1684,373 7-18,-419-5-67,221 4 436,-332 17-475,0 1015-771,-10-866 1081,10 346 230,-10-415-475,-14-101-146,3 4 71,-1 0 0,-1-2 0,1 0 0,-1-1 0,0-2 0,0 0 0,-1-2 0,-24-1 0,-195-25-206,95 6 323,-654-20-12,612 42 158,-328 48-1,95 22 447,349-64-104,53-8-425,-1 2 0,-30 7-1,51-9-126,11-1-5483,0 0-1729</inkml:trace>
  <inkml:trace contextRef="#ctx0" brushRef="#br0" timeOffset="6117.9">9063 588 1720,'0'0'14774,"2"-25"-14240,-1-8-406,-1 11-45,2 0 1,0 0-1,1 1 1,7-23-1,-2 5 416,-3 0 0,-1 0-1,-1-51 1,2 59-62,-1 32-100,-3 19-224,2 29 224,2 1 0,16 70 0,0-4-165,-12-70-151,2-1 1,21 58-1,-25-83-16,-2 22-2497,-4-35 1347,-1 0 1,-1 1-1,1-1 0,-1 0 1,-1 0-1,-2 11 0,-13 1-4760</inkml:trace>
  <inkml:trace contextRef="#ctx0" brushRef="#br0" timeOffset="6459.68">8563 912 11378,'0'0'4256,"43"0"-3747,622-24 2479,-499 14-2798,560-43 505,-716 50-1120,-32 1-184,-46 2-2732,1 5-2418</inkml:trace>
  <inkml:trace contextRef="#ctx0" brushRef="#br0" timeOffset="7033.15">8692 1222 7482,'0'0'6778,"-30"-2"-6340,-92-5-109,83 9-40,32 8-81,5-4-110,0-4-80,0 1 1,1 0-1,-1 0 1,1 0-1,0 0 1,0 0-1,0 1 1,1-1-1,-1 0 1,1 0-1,-1 1 1,1-1-1,0 0 0,0 0 1,1 1-1,-1-1 1,1 0-1,0 0 1,-1 1-1,1-1 1,1 0-1,-1 0 1,0 0-1,1 0 0,0 0 1,-1-1-1,1 1 1,0 0-1,0-1 1,1 0-1,3 5 1,10 7 33,0 0 0,1-1 1,35 20-1,-20-12 127,9 7 9,-17-14-129,-2 2-1,0 0 0,-1 2 1,-1 0-1,19 22 1,-36-37-29,-1 0 1,1 0-1,-1 1 1,0-1-1,0 1 1,0-1-1,-1 1 1,1 0-1,-1 0 1,0-1-1,0 1 1,0 0-1,-1 0 1,1 0-1,-1 0 1,0 0-1,0 0 1,0 0-1,-1 0 0,1 0 1,-3 6-1,2-6 18,-2 1 0,1-1-1,0 0 1,-1 1-1,0-1 1,1 0-1,-2-1 1,1 1-1,0 0 1,-1-1-1,0 0 1,0 0-1,0 0 1,0 0-1,-7 3 1,-2 0 58,-1 0 1,-1 0 0,1-1 0,-1-1 0,1-1 0,-25 3 0,-90-2 453,92-4-481,32 0-221,4 0 93,0 1-1,0-1 1,0 0-1,0 1 1,-1-1-1,1 0 1,0 0-1,0 0 1,0 0-1,0 0 1,-1 0-1,1-1 1,0 1-1,0 0 0,0 0 1,0-1-1,0 1 1,0-1-1,0 1 1,0-1-1,0 1 1,0-1-1,0 0 1,0 0-1,0 1 1,0-1-1,0 0 1,1 0-1,-1 0 1,0 0-1,0 0 0,1 0 1,-1 0-1,1 0 1,-1 0-1,0-2 1,3 2-339,0-1 0,0 0 1,0 1-1,0 0 0,0-1 1,0 1-1,0 0 0,0 0 1,0 0-1,1 0 0,-1 0 0,0 0 1,1 1-1,-1-1 0,3 1 1,-3-1-358,20-5-3562</inkml:trace>
  <inkml:trace contextRef="#ctx0" brushRef="#br0" timeOffset="7367.92">9013 1504 960,'0'0'13955,"180"0"-13715,-130 0-152,1 0-24,-11 0-48,-10-3-16,-10 0-592,0-9-896,-10 0-521,-10-3-2175</inkml:trace>
  <inkml:trace contextRef="#ctx0" brushRef="#br0" timeOffset="7699.54">9204 1303 7634,'0'0'7961,"40"168"-7745,-29-132-88,-1 0 32,0-6-160,0-5-288,0-1-1216,0-9-1361,0-9-2632</inkml:trace>
  <inkml:trace contextRef="#ctx0" brushRef="#br0" timeOffset="8048.01">9615 1424 6553,'0'0'10900,"-1"-30"-10681,-6-96-83,6 113-32,1 0 1,1 0 0,0 0-1,0 1 1,1-1 0,1 0-1,6-17 1,-6 22 188,-1-1 0,0 1 0,0-1 0,0 0 0,-1-17 0,-1 25 451,2 1-509,-1 0-238,-1 0 1,1 0 0,-1 1-1,1-1 1,-1 0-1,1 0 1,-1 0 0,0 1-1,1-1 1,-1 0-1,1 0 1,-1 1-1,1-1 1,-1 0 0,0 1-1,1-1 1,-1 0-1,0 1 1,1-1-1,-1 1 1,0-1 0,0 1-1,0-1 1,1 0-1,-1 1 1,0-1 0,0 1-1,0-1 1,0 1-1,0-1 1,0 1-1,0-1 1,0 1 0,0-1-1,0 1 1,0-1-1,0 1 1,0 0-1,0 2-25,13 59 618,93 412 1254,-102-453-1793,-3-17-41,-1 0 0,1 0 0,0 0 1,0-1-1,1 1 0,-1 0 0,1 0 1,3 6-1,-3-7 6,-2-2-134,22-11-11059,-4-1 3941</inkml:trace>
  <inkml:trace contextRef="#ctx0" brushRef="#br0" timeOffset="8655.38">10658 933 3913,'0'0'13947,"-3"1"-13233,9 1-652,70 12 319,0-4-1,0-3 1,1-3-1,125-11 1,-199 7-497,74-11 582,-41-5-1839,-34 15 729,1-1-1,0-1 1,0 1 0,-1 0-1,1-1 1,-1 1-1,0-1 1,4-5-1,4-9-4901</inkml:trace>
  <inkml:trace contextRef="#ctx0" brushRef="#br0" timeOffset="8988.59">11260 729 8954,'0'0'6571,"28"8"-6239,91 25 13,-115-31-267,1-1 1,0 1-1,0-1 0,-1 1 1,0 1-1,1-1 0,-1 1 0,0-1 1,0 1-1,0 0 0,0 1 1,-1-1-1,1 1 0,-1-1 0,0 1 1,0 0-1,0 0 0,2 6 1,-2-3 186,-1 1 0,-1-1 1,0 0-1,0 1 1,0-1-1,-1 1 1,0-1-1,-1 11 0,0 6 367,0-10-397,-1 0 0,-1-1-1,0 1 1,0-1 0,-2 0 0,0 0 0,0 0 0,-1-1 0,0 0 0,-1 0 0,-13 17 0,-16 29-2151,10 7-5041,24-47 1199</inkml:trace>
  <inkml:trace contextRef="#ctx0" brushRef="#br0" timeOffset="11773.8">11721 222 5633,'0'0'9902,"-1"0"-9859,0 0 0,0 0-1,1-1 1,-1 1 0,0 0-1,0 0 1,0 0 0,0 0-1,1 1 1,-1-1 0,0 0-1,0 0 1,0 0 0,1 1-1,-1-1 1,0 0 0,0 1-1,1-1 1,-2 1 0,1 2-3,0-1 0,0 1 0,1-1-1,-1 1 1,1-1 0,-1 1 0,1 0 0,0-1 0,0 1 0,0 0 0,0-1 0,1 5 0,0 5 120,19 413 1643,12-92-1311,-24-253-472,2 28 52,0-18 2006,570-129-2301,-538 35 198,180-30 22,37-4 54,190 17 250,-447 21 729,-2-34-1005,-2-7-201,-3 0-1,-13-61 1,-6-47-85,17 55 18,-17-389 77,24 312 253,-10 122 369,-42 47 116,-291-3-701,-123 1 3,375 9 179,-126 21 0,-88 35-50,236-46-40,36-5 51,25-7-135,-1-1-1,1 0 1,0 0-1,-17 1 1,26 3-2484,26 36-6529,-15-18 356</inkml:trace>
  <inkml:trace contextRef="#ctx0" brushRef="#br0" timeOffset="12321.49">12071 855 8786,'0'0'8399,"3"-21"-8155,6-30-119,17-52-1,-15 53 46,-2 0 0,-2-1 0,-3 0-1,-3-80 1,-1 131-168,0-1 164,20 43-273,69 208 1157,-39-116-662,-41-108-357,22 42 0,-31-68-232,0 1-1,1-1 0,-1 1 1,0 0-1,0-1 1,1 1-1,-1-1 0,0 1 1,0 0-1,0-1 0,0 1 1,0 0-1,0-1 1,0 1-1,0 0 0,0-1 1,0 1-1,-1-1 0,1 1 1,0 0-1,0-1 1,0 1-1,-1-1 0,1 1 1,0 0-1,-1-1 0,1 1 1,-1-1-1,1 1 0,0-1 1,-1 0-1,1 1 1,-1-1-1,1 1 0,-1-1 1,1 0-1,-1 1 0,0-1 1,1 0-1,-1 0 1,1 1-1,-1-1 0,0 0 1,1 0-1,-1 0 0,0 0 1,1 0-1,-1 0 1,1 0-1,-1 0 0,0 0 1,1 0-1,-2 0 0,0 0 516,-18 3-3347</inkml:trace>
  <inkml:trace contextRef="#ctx0" brushRef="#br0" timeOffset="12676.82">12071 855 3609</inkml:trace>
  <inkml:trace contextRef="#ctx0" brushRef="#br0" timeOffset="12677.82">12071 855 3609,'-10'-121'7753,"20"121"-6672,20-3-257,10 0-288,0 3-136,20 0-168,-10 0-128,0 0-104,21 0-1224,-21 0-1769,0 0-1872</inkml:trace>
  <inkml:trace contextRef="#ctx0" brushRef="#br0" timeOffset="13003.27">12642 449 6705,'0'0'5114,"9"34"-4140,51 199 971,-20-66-748,-33-153-2783,-4-25-1713,-2-26-104,-1 37 3466,0-48-3151,0-1-1462</inkml:trace>
  <inkml:trace contextRef="#ctx0" brushRef="#br0" timeOffset="13336.22">12612 362 3745,'0'0'8532,"12"6"-7973,35 20 96,-1 2 1,-1 1-1,-2 3 0,-1 1 0,72 75 1,-108-101-542,-1 0 1,0 1-1,-1-1 0,1 1 1,-1 0-1,-1 0 1,0 0-1,0 1 1,3 14-1,-5-19-56,0 1-1,-1-1 0,1 0 0,-1 0 1,0 1-1,0-1 0,0 0 0,0 0 1,-1 1-1,0-1 0,0 0 0,0 0 1,0 0-1,-1 0 0,1 0 1,-1 0-1,0 0 0,0-1 0,-1 1 1,1-1-1,-1 1 0,-3 3 0,-9 4-112,-1-1 0,0-1-1,-1-1 1,1 0 0,-1-1-1,-1 0 1,1-2 0,-34 7-1,-14 5-2689,49-11-437</inkml:trace>
  <inkml:trace contextRef="#ctx0" brushRef="#br0" timeOffset="13671.82">13444 651 8346,'0'0'6069,"10"0"-5853,572-21 3658,-522 15-3711,478-60 875,-499 56-2162,-17 1-3128,-20 7 3420,8-1-3880</inkml:trace>
  <inkml:trace contextRef="#ctx0" brushRef="#br0" timeOffset="14000.51">14677 398 7058,'0'0'10523,"29"2"-10009,91 8-260,-109-9-199,1 1 0,-1 1-1,0-1 1,0 2-1,0 0 1,-1 0 0,14 7-1,-21-9-1,-1-1 0,1 1 0,0 0 0,-1 0 0,1 0 0,-1 0 1,1 1-1,-1-1 0,0 0 0,0 1 0,0 0 0,-1-1 0,1 1 0,0 0 0,-1 0 0,0 0 0,0 0 0,0 0 0,0 0 0,0 0 0,-1 1 0,1 3 0,-1 1 244,1 0-132,-1 0 1,1 1 0,-2-1-1,1 0 1,-1 0-1,0 1 1,-1-1-1,0 0 1,0-1 0,-1 1-1,0 0 1,-1-1-1,-7 15 1,-2-5-790,-1 0 0,0-1 0,-30 26 1,-25 6-7838,31-28 1493</inkml:trace>
  <inkml:trace contextRef="#ctx0" brushRef="#br0" timeOffset="14383.87">14166 630 1200,'0'0'12966,"5"26"-11830,2 14-781,-2-5 6,2-1 0,11 34 0,39 165 2267,-47-174-2298,-3 0 1,-2 1-1,-5 91 1,-1-80-193,1 561 2028,-20-205-1556,19-365-445,0-29-116,1 1 0,1-1 0,9 51 0,-7-31-29,-4-47-15,1 1 0,0-1-1,0 1 1,1-1 0,0 1-1,0-1 1,4 11-1,-1 9 136,0-14-1344,19-8-6000,-13-4 580</inkml:trace>
  <inkml:trace contextRef="#ctx0" brushRef="#br0" timeOffset="17484.5">14388 2723 6665,'0'0'8725,"-10"2"-8410,-158 32 386,105-19-205,0-2 0,0-4-1,-70 3 1,-38-14 20,-181 5 80,168 24-292,15-1-53,83-18-165,-227 11 226,286-19-236,-579-24 475,249 4-134,64 7-126,-546-5-173,545 21-100,-190 23-14,2 31 6,-76 7 0,-565-1 158,-270-51-232,50-9 103,680-6-102,-743 12 133,1055 11-153,43-1 89,-524-13 178,760-2-116,-80 13 0,-15 1 11,-435 6 385,602-55-943,16-203 645,-3 87-127,-1-562 238,-12 568-16,0 140-272,-19 12-11095,18-10 10335,-9 8-4625</inkml:trace>
  <inkml:trace contextRef="#ctx0" brushRef="#br0" timeOffset="17884.56">1 1959 6753,'0'0'8280,"18"-20"-7186,2-2-862,24-26 418,54-75 1,1-11 306,-92 122-800,6-1 992,-11 13-712,9 3-115,-2 5-224,0 1 0,-1 1 0,0-1 0,-1 1-1,0 0 1,0 1 0,-1-1 0,6 18 0,6 5 310,9 17 153,-1 1-334,3-2 0,1 0 0,3-2 0,49 55-1,-74-94-248,0 0 0,1-1 0,0 0 0,0 0-1,1-1 1,-1 0 0,2-1 0,-1 0 0,14 5-1,-5-5-645,0-1 0,1 0 0,0-2 0,27 1 0,23-2-5393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20T08:23:36.38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637 13515,'0'0'5844,"5"0"-5436,35 2-94,0 3 0,58 13 0,-8-1-45,79 2 172,278-5 0,-445-14-438,24 0 99,1-1 0,0-1 0,-1-1 0,47-12 0,-57 4-1719,0-4-4661,-15 13 5238,9-9-4060</inkml:trace>
  <inkml:trace contextRef="#ctx0" brushRef="#br0" timeOffset="346.73">1061 556 10490,'0'0'8071,"3"0"-7719,11-2-302,-1 0 0,1 1 0,0 1 0,-1 0 0,1 1-1,15 3 1,-25-3-46,0-1 1,-1 1-1,1 0 0,0 1 0,-1-1 1,1 1-1,-1-1 0,0 1 0,1 0 0,-1 0 1,0 0-1,0 1 0,0-1 0,-1 1 0,1 0 1,-1 0-1,1 0 0,-1 0 0,0 0 0,0 0 1,0 0-1,0 1 0,-1-1 0,0 1 0,1-1 1,-1 1-1,1 6 0,-1 2 170,0 1-1,0 0 1,-1-1 0,-1 1-1,0 0 1,-1-1-1,0 1 1,-1-1 0,-1 0-1,-7 19 1,-5 3 171,-1-1 0,-27 38-1,23-38-227,-5 2 21,-6 12-81,30-29-4074</inkml:trace>
  <inkml:trace contextRef="#ctx0" brushRef="#br0" timeOffset="1021.13">1714 443 7578,'0'0'6920,"-15"30"-6172,-1-2-604,7-14-88,2 0 1,-1 0-1,2 1 1,0 0 0,0 0-1,2 0 1,0 1-1,1 0 1,0-1 0,1 1-1,0 21 1,2-9 94,-1 21 433,3 0 1,12 81-1,-11-115-482,0-1 0,2 1-1,0 0 1,0-1 0,1 0 0,1 0 0,0-1 0,1 0 0,0 0 0,1-1 0,1 0 0,21 21-1,-24-27-99,0-1 0,0 0 0,0 0 0,0 0 0,1-1 0,0-1 0,0 1 0,0-1 0,0 0-1,1-1 1,-1 0 0,1 0 0,-1-1 0,1 0 0,-1-1 0,1 0 0,0 0 0,-1-1-1,1 0 1,0 0 0,-1-1 0,0 0 0,1 0 0,-1-1 0,0-1 0,0 1 0,0-1 0,-1 0-1,1-1 1,-1 0 0,0 0 0,-1 0 0,1-1 0,-1 0 0,0-1 0,0 1 0,5-9-1,1-3-2,-1-2-1,-1 1 1,-1-1-1,0-1 1,-2 1-1,0-1 1,-1-1-1,-1 1 1,-2-1-1,0 0 0,-1 0 1,-1 0-1,-1 0 1,-1 0-1,-1 0 1,0 0-1,-2 0 1,-12-38-1,12 50 33,-1 0 0,0 1 0,0-1 0,-1 1 0,-1 1 0,1-1 0,-1 1 0,0 0 0,-1 0 0,0 1 0,0 0 0,-1 1 0,0 0 0,0 0 0,0 1 0,-1 0 0,0 1 0,0 0 0,0 0 0,0 1 0,0 0 0,-1 1 0,0 0 0,-14 0 0,0 1-153,0 1 1,0 2-1,-41 7 0,51-6-623,0 2 0,0 0 0,1 0 0,-15 8 0,-3 4-3760,2-7-1532</inkml:trace>
  <inkml:trace contextRef="#ctx0" brushRef="#br0" timeOffset="1347.8">1231 160 10178,'0'0'5633,"191"0"-6161,-161 0-560,0-27-216,-10 3-1177,-10 0-3304</inkml:trace>
  <inkml:trace contextRef="#ctx0" brushRef="#br0" timeOffset="1680.08">1373 1 9538,'0'0'8562,"10"162"-8058,0-105-504,10 1-152,0 2-640,-10 27-817,0-12-2351,-10-9-1858</inkml:trace>
  <inkml:trace contextRef="#ctx0" brushRef="#br0" timeOffset="2052.44">1182 1421 8666,'0'0'8882,"70"15"-8682,-40-9-56,1-3-144,9-3 0,0 0-880,-10 0-1985,0-9-1664</inkml:trace>
  <inkml:trace contextRef="#ctx0" brushRef="#br0" timeOffset="2385.75">2184 893 8266,'0'0'9636,"-2"-1"-9306,9-3-278,56-10 430,0 4 1,1 2-1,90 1 1,-106 7-457,26-1-414,-72 0-91,0 1 1,0-1-1,-1 1 0,1-1 0,0 0 0,0 0 0,-1 0 0,1 0 1,0 0-1,-1 0 0,1 0 0,-1 0 0,1 0 0,-1-1 0,2-2 1,-1-5-5568</inkml:trace>
  <inkml:trace contextRef="#ctx0" brushRef="#br0" timeOffset="2720.98">2655 666 9874,'0'0'6119,"12"3"-5714,38 11 10,-47-13-336,-1 0 0,1 1-1,0-1 1,-1 1 0,1 0 0,-1 0 0,0 0 0,0 0-1,1 0 1,-1 1 0,-1-1 0,1 0 0,0 1-1,-1 0 1,1-1 0,-1 1 0,0 0 0,1 0 0,-1 0-1,-1 0 1,1 0 0,0 0 0,-1 0 0,0 0 0,1 0-1,-2 3 1,2 7 319,-2-1 0,1 1 0,-2-1 0,-5 23 0,1-15 45,-1 0 0,-1 0-1,-1 0 1,-19 31 0,-58 73 651,46-68-720,21-33-377,1 1-492,14-3-3634</inkml:trace>
  <inkml:trace contextRef="#ctx0" brushRef="#br0" timeOffset="5452.1">3116 225 6409,'0'0'9261,"-2"18"-9052,2-16-202,-2 22 104,1 0 0,0-1 1,2 1-1,6 38 0,18 92 1069,8 177 0,-23 162 1715,2-493-2893,26 3-23,-1 1 0,52 12 0,6 1 11,486 55-147,-142-42 249,-94-13 89,-77-7 467,-249-11-164,-16-14 83,-4 4-740,13-125 5,-2 37-4,-2-334-459,-8 355 659,3 24-31,2 1 0,16-72 0,-10 63 2,-2 7 26,2-107 0,-1 11 999,-40 151-807,-872-20-258,651 10 30,-419 37 1,388-12 126,287-1-2283,42 20-5207,-19-16 625</inkml:trace>
  <inkml:trace contextRef="#ctx0" brushRef="#br0" timeOffset="6117.84">4140 550 3321,'0'0'8710,"-30"-12"-7342,-99-36-521,118 44-628,0 1 1,0 0 0,-1 1 0,1 0-1,-1 1 1,1 0 0,-1 1 0,1 0-1,-1 1 1,-18 3 0,22-3-15,-2 2-80,0 0 1,0 0-1,0 1 1,1 0-1,-1 1 1,1 0-1,0 1 1,1 0-1,-1 0 1,1 1-1,0 0 1,1 0-1,0 1 1,0 0-1,1 0 1,-7 10-1,0 1-23,2 0 0,0 1 1,1 1-1,0 0 0,2 0 0,-8 31 0,11-24 7,1 1 1,2 0-1,1 46 0,1-44-59,1-21-35,0 0 0,0-1 0,1 1-1,0 0 1,1-1 0,0 0 0,0 1 0,1-1 0,1 0-1,-1-1 1,1 1 0,1-1 0,-1 0 0,1 0 0,8 7 0,-9-9-37,0-1 1,1 0-1,-1-1 1,1 1-1,0-1 1,0-1 0,0 1-1,1-1 1,-1 0-1,1 0 1,0-1 0,0 0-1,0 0 1,0 0-1,0-1 1,0 0 0,0-1-1,0 1 1,0-2-1,1 1 1,12-3 0,-17 2 7,0 0 0,0-1 0,0 1 0,0-1-1,0 0 1,0 0 0,0 0 0,-1 0 0,1 0 0,-1-1 0,1 1 0,-1-1 0,0 0 0,0 1 0,0-1 0,-1 0 0,1 0 0,2-6 0,1-5-77,0 0-1,-1 0 1,3-16-1,-2 3-42,-1-1 0,-2 0 0,-1 0-1,-1 0 1,-4-31 0,4 55 168,-1 1 0,0-1 0,0 1-1,0 0 1,0 0 0,0 0 0,-1-1 0,0 1 0,1 1-1,-1-1 1,0 0 0,-1 0 0,1 1 0,0-1 0,-1 1 0,1 0-1,-1-1 1,0 1 0,0 1 0,0-1 0,0 0 0,0 1 0,0-1-1,0 1 1,0 0 0,-1 0 0,1 0 0,0 1 0,-1-1-1,1 1 1,-1-1 0,1 1 0,-5 1 0,6-1 201,2 1-217,-1 0 1,1-1 0,0 1-1,0 0 1,0 0 0,0 0-1,0 0 1,0 0 0,0 0-1,0-1 1,1 1 0,-1 0-1,0 0 1,0 0 0,1 0-1,-1-1 1,0 1 0,1 0-1,0 1 1,3 2-9,0 1 1,1-1-1,-1 0 1,1-1-1,0 1 1,0-1-1,0 0 1,0 0-1,1 0 1,-1-1-1,1 0 1,0 0-1,-1 0 1,10 1-1,5 0-48,0 0-1,41 1 0,-30-5-137,6 0-2473,-5 5-3772,-20 3 808</inkml:trace>
  <inkml:trace contextRef="#ctx0" brushRef="#br0" timeOffset="6452.74">4220 953 4793,'0'0'12312,"-15"18"-11779,-45 61-182,58-77-331,0 1 0,1-1 0,-1 1 0,1 0 1,-1 0-1,1 0 0,0 0 0,0 0 0,1 0 0,-1 0 0,1 0 0,-1 0 0,1 0 0,0 0 0,0 0 0,0 0 1,0 1-1,1-1 0,0 0 0,-1 0 0,1 0 0,0 0 0,0 0 0,1 0 0,-1-1 0,2 4 0,3 1 42,-1-1 0,1 1 0,0-1-1,0-1 1,1 1 0,13 8-1,-9-7 27,2 2-130,1-1 0,-1-1-1,1 0 1,0-1 0,1 0 0,0-1 0,0-1 0,0 0 0,0-1 0,0-1 0,23 1 0,-18-3-1944,0 0 1,0-2-1,0 0 0,35-9 1,-13-1-5977</inkml:trace>
  <inkml:trace contextRef="#ctx0" brushRef="#br0" timeOffset="6952.59">5191 842 6489,'0'0'11875,"-18"0"-11210,101 0 355,33 2-615,0-5 1,187-29 0,-297 30-1071,0-1 0,0 1 1,-1-1-1,1 0 0,-1-1 0,0 1 1,0-1-1,0 0 0,-1 0 0,1-1 1,-1 1-1,4-7 0,4-9-4317</inkml:trace>
  <inkml:trace contextRef="#ctx0" brushRef="#br0" timeOffset="7299.21">5884 572 7482,'0'0'9228,"10"5"-8800,33 12 43,53 22 630,-87-34-998,1-1 0,-1 2 0,0-1 0,0 1 0,-1 1 0,0-1 0,8 10 0,-13-13-14,0 1 1,0 1 0,0-1-1,-1 0 1,0 0 0,0 1-1,0 0 1,-1-1 0,1 1-1,-1 0 1,0 0 0,-1-1 0,1 1-1,-1 0 1,0 0 0,0 0-1,0 0 1,-1 0 0,0-1-1,0 1 1,0 0 0,0 0-1,-3 5 1,-3 6 213,-1 0 1,0-1-1,-1 0 0,-21 25 0,8-10-187,-2-1 0,-1-1 0,-1-1-1,-39 30 1,63-56-610,-4 3 490</inkml:trace>
</inkml:ink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</Words>
  <Characters>130</Characters>
  <Application>Microsoft Office Word</Application>
  <DocSecurity>0</DocSecurity>
  <Lines>1</Lines>
  <Paragraphs>1</Paragraphs>
  <ScaleCrop>false</ScaleCrop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A. TANNURI</dc:creator>
  <cp:keywords/>
  <dc:description/>
  <cp:lastModifiedBy>EDUARDO A. TANNURI</cp:lastModifiedBy>
  <cp:revision>6</cp:revision>
  <dcterms:created xsi:type="dcterms:W3CDTF">2020-11-12T19:50:00Z</dcterms:created>
  <dcterms:modified xsi:type="dcterms:W3CDTF">2020-11-20T08:24:00Z</dcterms:modified>
</cp:coreProperties>
</file>